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D3F8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64A484B" w:rsidR="007B4A91" w:rsidRDefault="00D71D43" w:rsidP="00D71D43">
      <w:pPr>
        <w:ind w:left="720"/>
        <w:rPr>
          <w:sz w:val="28"/>
          <w:szCs w:val="28"/>
        </w:rPr>
      </w:pPr>
      <w:r>
        <w:rPr>
          <w:sz w:val="28"/>
          <w:szCs w:val="28"/>
        </w:rPr>
        <w:t>Battle Field.</w:t>
      </w:r>
    </w:p>
    <w:p w14:paraId="34A9E19B" w14:textId="77777777" w:rsidR="007B4A91" w:rsidRDefault="003D3F8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632223" w:rsidR="007B4A91" w:rsidRDefault="00D71D43">
      <w:pPr>
        <w:ind w:left="720"/>
        <w:rPr>
          <w:sz w:val="28"/>
          <w:szCs w:val="28"/>
        </w:rPr>
      </w:pPr>
      <w:r>
        <w:rPr>
          <w:sz w:val="28"/>
          <w:szCs w:val="28"/>
        </w:rPr>
        <w:t>It’s a multi-player online battle game.</w:t>
      </w:r>
    </w:p>
    <w:p w14:paraId="3D632C61" w14:textId="77777777" w:rsidR="007B4A91" w:rsidRDefault="003D3F8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BD8EF32" w14:textId="6C3B5AB7" w:rsidR="002843E7" w:rsidRDefault="002843E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ain story of my game is many people come to an island in alive </w:t>
      </w:r>
    </w:p>
    <w:p w14:paraId="6102F988" w14:textId="77777777" w:rsidR="007B4A91" w:rsidRDefault="003D3F8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8271A55" w:rsidR="007B4A91" w:rsidRDefault="002843E7">
      <w:pPr>
        <w:ind w:left="720"/>
        <w:rPr>
          <w:sz w:val="28"/>
          <w:szCs w:val="28"/>
        </w:rPr>
      </w:pPr>
      <w:r>
        <w:rPr>
          <w:sz w:val="28"/>
          <w:szCs w:val="28"/>
        </w:rPr>
        <w:t>search treasure. For that treasure all the players will fight, and last to</w:t>
      </w:r>
    </w:p>
    <w:p w14:paraId="0AE3FDBE" w14:textId="77777777" w:rsidR="007B4A91" w:rsidRDefault="003D3F8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DC0A1CD" w:rsidR="007B4A91" w:rsidRDefault="003D3F82" w:rsidP="00AD47C7">
      <w:r>
        <w:t xml:space="preserve">Alive </w:t>
      </w:r>
      <w:r w:rsidR="00AD47C7">
        <w:t>will win the treasure.</w:t>
      </w:r>
    </w:p>
    <w:p w14:paraId="35A4557A" w14:textId="77777777" w:rsidR="007B4A91" w:rsidRDefault="003D3F8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62CF5D9" w:rsidR="007B4A91" w:rsidRDefault="00AD47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  <w:r>
              <w:rPr>
                <w:sz w:val="28"/>
                <w:szCs w:val="28"/>
              </w:rPr>
              <w:t>cho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09FDB41" w:rsidR="007B4A91" w:rsidRDefault="00AD47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fight with weapon </w:t>
            </w:r>
          </w:p>
        </w:tc>
      </w:tr>
      <w:tr w:rsidR="00AD47C7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23BCE7C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cho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166B3DA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fight with weapon </w:t>
            </w:r>
          </w:p>
        </w:tc>
      </w:tr>
      <w:tr w:rsidR="00AD47C7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BF7B336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cho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40D55A4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fight with weapon </w:t>
            </w:r>
          </w:p>
        </w:tc>
      </w:tr>
      <w:tr w:rsidR="00AD47C7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C4B90B6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cho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49BB590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fight with weapon </w:t>
            </w:r>
          </w:p>
        </w:tc>
      </w:tr>
      <w:tr w:rsidR="00AD47C7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F245CB9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  <w:r>
              <w:rPr>
                <w:sz w:val="28"/>
                <w:szCs w:val="28"/>
              </w:rPr>
              <w:t>choice</w:t>
            </w: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37FB92A9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and fight with weapon </w:t>
            </w:r>
          </w:p>
        </w:tc>
      </w:tr>
      <w:tr w:rsidR="00AD47C7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F1DAC5D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F8649A4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</w:t>
            </w:r>
          </w:p>
        </w:tc>
      </w:tr>
      <w:tr w:rsidR="00AD47C7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2A574058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F67CCDE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06800FF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297680D1" w:rsidR="00AD47C7" w:rsidRDefault="00AD47C7" w:rsidP="00AD47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----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AD47C7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187E91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84A1FC8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7F4A7A9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C74E07B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62DA34A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F2EFFC2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1D7992D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621448C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6C0F71C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14079B0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B9ECBD6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61F5009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4D7B7D2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ECFABD9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  <w:tr w:rsidR="00AD47C7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666D7571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00EF90CB" w:rsidR="00AD47C7" w:rsidRDefault="00AD47C7" w:rsidP="00AD47C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--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D3F8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D3F8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D3F8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D3F8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FDE3EE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DA759AF" w:rsidR="007B4A91" w:rsidRPr="00AD47C7" w:rsidRDefault="00AD47C7">
      <w:r>
        <w:rPr>
          <w:sz w:val="28"/>
          <w:szCs w:val="28"/>
        </w:rPr>
        <w:t xml:space="preserve">By adding animations </w:t>
      </w:r>
      <w:r w:rsidR="003D3F82">
        <w:pict w14:anchorId="4F92B24E">
          <v:rect id="_x0000_i1035" style="width:0;height:1.5pt" o:hralign="center" o:hrstd="t" o:hr="t" fillcolor="#a0a0a0" stroked="f"/>
        </w:pict>
      </w:r>
      <w:r>
        <w:t>player camera</w:t>
      </w:r>
      <w:r w:rsidR="003D3F82">
        <w:pict w14:anchorId="2BE0C1BB">
          <v:rect id="_x0000_i1037" style="width:0;height:1.5pt" o:hralign="center" o:hrstd="t" o:hr="t" fillcolor="#a0a0a0" stroked="f"/>
        </w:pict>
      </w:r>
      <w:r w:rsidR="003D3F82">
        <w:pict w14:anchorId="6874E4CB">
          <v:rect id="_x0000_i1038" style="width:0;height:1.5pt" o:hralign="center" o:hrstd="t" o:hr="t" fillcolor="#a0a0a0" stroked="f"/>
        </w:pict>
      </w:r>
    </w:p>
    <w:sectPr w:rsidR="007B4A91" w:rsidRPr="00AD47C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43E7"/>
    <w:rsid w:val="003D3F82"/>
    <w:rsid w:val="00556965"/>
    <w:rsid w:val="007B4A91"/>
    <w:rsid w:val="00AD47C7"/>
    <w:rsid w:val="00D71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D71D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FA660E-2C7E-4923-B9F3-3EB6C2347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aagopika V.R</dc:creator>
  <cp:lastModifiedBy>Ishaagopika V.R</cp:lastModifiedBy>
  <cp:revision>4</cp:revision>
  <cp:lastPrinted>2021-04-14T05:13:00Z</cp:lastPrinted>
  <dcterms:created xsi:type="dcterms:W3CDTF">2021-04-14T05:06:00Z</dcterms:created>
  <dcterms:modified xsi:type="dcterms:W3CDTF">2021-04-14T05:15:00Z</dcterms:modified>
</cp:coreProperties>
</file>